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9756D" w14:textId="153AA247" w:rsidR="00CD7238" w:rsidRDefault="00CD7238" w:rsidP="002013F1"/>
    <w:p w14:paraId="3E871BD8" w14:textId="77777777" w:rsidR="00CD7238" w:rsidRPr="00CD7238" w:rsidRDefault="00CD7238" w:rsidP="00CD7238">
      <w:pPr>
        <w:pStyle w:val="Title"/>
        <w:rPr>
          <w:rFonts w:eastAsia="Times New Roman"/>
        </w:rPr>
      </w:pPr>
      <w:r w:rsidRPr="00CD7238">
        <w:rPr>
          <w:rFonts w:eastAsia="Times New Roman"/>
        </w:rPr>
        <w:t>Component State Navigation (Resources)</w:t>
      </w:r>
    </w:p>
    <w:p w14:paraId="60440129" w14:textId="7374630A" w:rsidR="00CD7238" w:rsidRPr="00CD7238" w:rsidRDefault="00CD7238" w:rsidP="00CD7238">
      <w:pPr>
        <w:pStyle w:val="Heading1"/>
        <w:rPr>
          <w:rFonts w:eastAsia="Times New Roman"/>
          <w:sz w:val="36"/>
        </w:rPr>
      </w:pPr>
      <w:r w:rsidRPr="00CD7238">
        <w:rPr>
          <w:rFonts w:eastAsia="Times New Roman"/>
          <w:sz w:val="36"/>
        </w:rPr>
        <w:t>Section 6, Lecture 31</w:t>
      </w:r>
    </w:p>
    <w:p w14:paraId="530878EF" w14:textId="77777777" w:rsidR="00CD7238" w:rsidRPr="00CD7238" w:rsidRDefault="00CD7238" w:rsidP="00CD7238"/>
    <w:p w14:paraId="2BED7DFA" w14:textId="77777777" w:rsidR="00CD7238" w:rsidRPr="00CD7238" w:rsidRDefault="00CD7238" w:rsidP="00CD7238">
      <w:pPr>
        <w:rPr>
          <w:sz w:val="30"/>
          <w:szCs w:val="30"/>
        </w:rPr>
      </w:pPr>
      <w:proofErr w:type="spellStart"/>
      <w:r w:rsidRPr="00CD7238">
        <w:rPr>
          <w:b/>
          <w:bCs/>
          <w:sz w:val="30"/>
          <w:szCs w:val="30"/>
        </w:rPr>
        <w:t>addIcon</w:t>
      </w:r>
      <w:proofErr w:type="spellEnd"/>
      <w:r w:rsidRPr="00CD7238">
        <w:rPr>
          <w:sz w:val="30"/>
          <w:szCs w:val="30"/>
        </w:rPr>
        <w:t> </w:t>
      </w:r>
      <w:proofErr w:type="spellStart"/>
      <w:r w:rsidRPr="00CD7238">
        <w:rPr>
          <w:sz w:val="30"/>
          <w:szCs w:val="30"/>
        </w:rPr>
        <w:t>url</w:t>
      </w:r>
      <w:proofErr w:type="spellEnd"/>
      <w:r w:rsidRPr="00CD7238">
        <w:rPr>
          <w:sz w:val="30"/>
          <w:szCs w:val="30"/>
        </w:rPr>
        <w:t xml:space="preserve"> that you will use in the </w:t>
      </w:r>
      <w:r w:rsidRPr="00CD7238">
        <w:rPr>
          <w:b/>
          <w:bCs/>
          <w:sz w:val="30"/>
          <w:szCs w:val="30"/>
        </w:rPr>
        <w:t>next</w:t>
      </w:r>
      <w:r w:rsidRPr="00CD7238">
        <w:rPr>
          <w:sz w:val="30"/>
          <w:szCs w:val="30"/>
        </w:rPr>
        <w:t> video</w:t>
      </w:r>
    </w:p>
    <w:p w14:paraId="057042CE" w14:textId="5F74B217" w:rsidR="00CD7238" w:rsidRPr="005D598A" w:rsidRDefault="00CD7238" w:rsidP="00CD7238">
      <w:pPr>
        <w:rPr>
          <w:sz w:val="28"/>
          <w:szCs w:val="26"/>
        </w:rPr>
      </w:pPr>
    </w:p>
    <w:p w14:paraId="3064C7F0" w14:textId="77777777" w:rsidR="005D598A" w:rsidRPr="005D598A" w:rsidRDefault="005D598A" w:rsidP="005D598A">
      <w:pPr>
        <w:pStyle w:val="alt"/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28"/>
          <w:szCs w:val="26"/>
        </w:rPr>
      </w:pPr>
      <w:r w:rsidRPr="005D598A">
        <w:rPr>
          <w:rFonts w:ascii="Consolas" w:hAnsi="Consolas" w:cs="Consolas"/>
          <w:color w:val="000000"/>
          <w:sz w:val="28"/>
          <w:szCs w:val="26"/>
          <w:bdr w:val="none" w:sz="0" w:space="0" w:color="auto" w:frame="1"/>
        </w:rPr>
        <w:t>url("https://image.flaticon.com/icons/svg/60/60740.svg") center no-repeat;  </w:t>
      </w:r>
    </w:p>
    <w:p w14:paraId="1AE10FF9" w14:textId="77777777" w:rsidR="005D598A" w:rsidRPr="002013F1" w:rsidRDefault="005D598A" w:rsidP="00CD7238">
      <w:bookmarkStart w:id="0" w:name="_GoBack"/>
      <w:bookmarkEnd w:id="0"/>
    </w:p>
    <w:sectPr w:rsidR="005D598A" w:rsidRPr="002013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2475E"/>
    <w:multiLevelType w:val="multilevel"/>
    <w:tmpl w:val="5ED46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5D137AF"/>
    <w:multiLevelType w:val="multilevel"/>
    <w:tmpl w:val="E4DA0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M0MDIzNjEzNDZQ0lEKTi0uzszPAykwqgUAyc9moiwAAAA="/>
  </w:docVars>
  <w:rsids>
    <w:rsidRoot w:val="002013F1"/>
    <w:rsid w:val="001B0CDE"/>
    <w:rsid w:val="002013F1"/>
    <w:rsid w:val="003A7595"/>
    <w:rsid w:val="005D598A"/>
    <w:rsid w:val="0061313A"/>
    <w:rsid w:val="00721A98"/>
    <w:rsid w:val="0079408B"/>
    <w:rsid w:val="009440CC"/>
    <w:rsid w:val="00CD7238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83478"/>
  <w15:chartTrackingRefBased/>
  <w15:docId w15:val="{B12BE3B8-8A64-4D27-8996-62D4E6BC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72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72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urriculum-item--title--3etrq">
    <w:name w:val="curriculum-item--title--3etrq"/>
    <w:basedOn w:val="DefaultParagraphFont"/>
    <w:rsid w:val="002013F1"/>
  </w:style>
  <w:style w:type="paragraph" w:styleId="NormalWeb">
    <w:name w:val="Normal (Web)"/>
    <w:basedOn w:val="Normal"/>
    <w:uiPriority w:val="99"/>
    <w:semiHidden/>
    <w:unhideWhenUsed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D7238"/>
    <w:rPr>
      <w:b/>
      <w:bCs/>
    </w:rPr>
  </w:style>
  <w:style w:type="paragraph" w:customStyle="1" w:styleId="l0">
    <w:name w:val="l0"/>
    <w:basedOn w:val="Normal"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n">
    <w:name w:val="pln"/>
    <w:basedOn w:val="DefaultParagraphFont"/>
    <w:rsid w:val="00CD7238"/>
  </w:style>
  <w:style w:type="character" w:customStyle="1" w:styleId="pun">
    <w:name w:val="pun"/>
    <w:basedOn w:val="DefaultParagraphFont"/>
    <w:rsid w:val="00CD7238"/>
  </w:style>
  <w:style w:type="character" w:customStyle="1" w:styleId="str">
    <w:name w:val="str"/>
    <w:basedOn w:val="DefaultParagraphFont"/>
    <w:rsid w:val="00CD7238"/>
  </w:style>
  <w:style w:type="character" w:customStyle="1" w:styleId="kwd">
    <w:name w:val="kwd"/>
    <w:basedOn w:val="DefaultParagraphFont"/>
    <w:rsid w:val="00CD7238"/>
  </w:style>
  <w:style w:type="paragraph" w:styleId="Title">
    <w:name w:val="Title"/>
    <w:basedOn w:val="Normal"/>
    <w:next w:val="Normal"/>
    <w:link w:val="TitleChar"/>
    <w:uiPriority w:val="10"/>
    <w:qFormat/>
    <w:rsid w:val="00CD72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72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5D59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2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835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752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3</cp:revision>
  <dcterms:created xsi:type="dcterms:W3CDTF">2019-05-13T10:15:00Z</dcterms:created>
  <dcterms:modified xsi:type="dcterms:W3CDTF">2019-05-13T10:22:00Z</dcterms:modified>
</cp:coreProperties>
</file>